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FC801A" w14:textId="672E7BAF" w:rsidR="009143C1" w:rsidRPr="009143C1" w:rsidRDefault="009143C1" w:rsidP="009143C1">
      <w:pPr>
        <w:rPr>
          <w:rFonts w:ascii="Times New Roman" w:hAnsi="Times New Roman"/>
        </w:rPr>
      </w:pPr>
      <w:r w:rsidRPr="009143C1">
        <w:rPr>
          <w:rFonts w:ascii="Times New Roman" w:hAnsi="Times New Roman"/>
          <w:b/>
        </w:rPr>
        <w:t>(Bu form ÖĞRENCİ tarafından doldurulacaktır.)</w:t>
      </w:r>
      <w:r w:rsidRPr="009143C1">
        <w:rPr>
          <w:rFonts w:ascii="Times New Roman" w:hAnsi="Times New Roman"/>
        </w:rPr>
        <w:t xml:space="preserve"> </w:t>
      </w:r>
      <w:r w:rsidRPr="009143C1">
        <w:rPr>
          <w:rFonts w:ascii="Times New Roman" w:hAnsi="Times New Roman"/>
        </w:rPr>
        <w:tab/>
        <w:t xml:space="preserve">                     </w:t>
      </w:r>
      <w:r>
        <w:rPr>
          <w:rFonts w:ascii="Times New Roman" w:hAnsi="Times New Roman"/>
        </w:rPr>
        <w:t xml:space="preserve">                            </w:t>
      </w:r>
      <w:r w:rsidRPr="009143C1">
        <w:rPr>
          <w:rFonts w:ascii="Times New Roman" w:hAnsi="Times New Roman"/>
        </w:rPr>
        <w:t xml:space="preserve"> …. / …. / 20</w:t>
      </w:r>
    </w:p>
    <w:p w14:paraId="14CB6BF2" w14:textId="77777777" w:rsidR="009143C1" w:rsidRDefault="009143C1" w:rsidP="009143C1">
      <w:pPr>
        <w:jc w:val="center"/>
        <w:rPr>
          <w:rFonts w:ascii="Times New Roman" w:hAnsi="Times New Roman"/>
          <w:b/>
        </w:rPr>
      </w:pPr>
    </w:p>
    <w:p w14:paraId="5AF8D830" w14:textId="77777777" w:rsidR="009143C1" w:rsidRDefault="009143C1" w:rsidP="009143C1">
      <w:pPr>
        <w:jc w:val="center"/>
        <w:rPr>
          <w:rFonts w:ascii="Times New Roman" w:hAnsi="Times New Roman"/>
          <w:b/>
        </w:rPr>
      </w:pPr>
      <w:r w:rsidRPr="009143C1">
        <w:rPr>
          <w:rFonts w:ascii="Times New Roman" w:hAnsi="Times New Roman"/>
          <w:b/>
        </w:rPr>
        <w:t>STAJ BAŞVURU FORMU</w:t>
      </w:r>
    </w:p>
    <w:p w14:paraId="178A88E6" w14:textId="77777777" w:rsidR="009143C1" w:rsidRPr="009143C1" w:rsidRDefault="009143C1" w:rsidP="009143C1">
      <w:pPr>
        <w:jc w:val="center"/>
        <w:rPr>
          <w:rFonts w:ascii="Times New Roman" w:hAnsi="Times New Roman"/>
          <w:b/>
        </w:rPr>
      </w:pPr>
    </w:p>
    <w:p w14:paraId="38B2A2C4" w14:textId="77777777" w:rsidR="009143C1" w:rsidRPr="009143C1" w:rsidRDefault="009143C1" w:rsidP="009143C1">
      <w:pPr>
        <w:jc w:val="center"/>
        <w:rPr>
          <w:rFonts w:ascii="Times New Roman" w:hAnsi="Times New Roman"/>
        </w:rPr>
      </w:pPr>
      <w:r w:rsidRPr="009143C1">
        <w:rPr>
          <w:rFonts w:ascii="Times New Roman" w:hAnsi="Times New Roman"/>
        </w:rPr>
        <w:t>…………………………………………………………………………………….</w:t>
      </w:r>
    </w:p>
    <w:p w14:paraId="381B106C" w14:textId="77777777" w:rsidR="009143C1" w:rsidRPr="009143C1" w:rsidRDefault="009143C1" w:rsidP="009143C1">
      <w:pPr>
        <w:jc w:val="right"/>
        <w:rPr>
          <w:rFonts w:ascii="Times New Roman" w:hAnsi="Times New Roman"/>
        </w:rPr>
      </w:pPr>
      <w:r w:rsidRPr="009143C1">
        <w:rPr>
          <w:rFonts w:ascii="Times New Roman" w:hAnsi="Times New Roman"/>
        </w:rPr>
        <w:tab/>
        <w:t>…………........</w:t>
      </w:r>
    </w:p>
    <w:p w14:paraId="0151C333" w14:textId="77777777" w:rsidR="009143C1" w:rsidRDefault="009143C1" w:rsidP="009143C1">
      <w:pPr>
        <w:rPr>
          <w:rFonts w:ascii="Times New Roman" w:hAnsi="Times New Roman"/>
        </w:rPr>
      </w:pPr>
    </w:p>
    <w:p w14:paraId="38BA2557" w14:textId="56422278" w:rsidR="009143C1" w:rsidRPr="009143C1" w:rsidRDefault="009143C1" w:rsidP="009143C1">
      <w:pPr>
        <w:ind w:firstLine="708"/>
        <w:jc w:val="both"/>
        <w:rPr>
          <w:rFonts w:ascii="Times New Roman" w:hAnsi="Times New Roman"/>
        </w:rPr>
      </w:pPr>
      <w:r w:rsidRPr="009143C1">
        <w:rPr>
          <w:rFonts w:ascii="Times New Roman" w:hAnsi="Times New Roman"/>
        </w:rPr>
        <w:t xml:space="preserve">Selçuk Üniversitesi, Teknoloji Fakültesi, </w:t>
      </w:r>
      <w:r w:rsidR="00DB1015">
        <w:rPr>
          <w:rFonts w:ascii="Times New Roman" w:hAnsi="Times New Roman"/>
        </w:rPr>
        <w:t>Mekatronik</w:t>
      </w:r>
      <w:r w:rsidRPr="009143C1">
        <w:rPr>
          <w:rFonts w:ascii="Times New Roman" w:hAnsi="Times New Roman"/>
        </w:rPr>
        <w:t xml:space="preserve"> Mühendisliği Bölümü </w:t>
      </w:r>
      <w:proofErr w:type="gramStart"/>
      <w:r w:rsidRPr="009143C1">
        <w:rPr>
          <w:rFonts w:ascii="Times New Roman" w:hAnsi="Times New Roman"/>
        </w:rPr>
        <w:t>…….</w:t>
      </w:r>
      <w:proofErr w:type="gramEnd"/>
      <w:r w:rsidRPr="009143C1">
        <w:rPr>
          <w:rFonts w:ascii="Times New Roman" w:hAnsi="Times New Roman"/>
        </w:rPr>
        <w:t>. Sınıf, ……………</w:t>
      </w:r>
      <w:proofErr w:type="gramStart"/>
      <w:r w:rsidRPr="009143C1">
        <w:rPr>
          <w:rFonts w:ascii="Times New Roman" w:hAnsi="Times New Roman"/>
        </w:rPr>
        <w:t>…….</w:t>
      </w:r>
      <w:proofErr w:type="gramEnd"/>
      <w:r w:rsidRPr="009143C1">
        <w:rPr>
          <w:rFonts w:ascii="Times New Roman" w:hAnsi="Times New Roman"/>
        </w:rPr>
        <w:t xml:space="preserve">.….. Numaralı öğrencisiyim. Süresi </w:t>
      </w:r>
      <w:proofErr w:type="gramStart"/>
      <w:r w:rsidRPr="009143C1">
        <w:rPr>
          <w:rFonts w:ascii="Times New Roman" w:hAnsi="Times New Roman"/>
        </w:rPr>
        <w:t>…....</w:t>
      </w:r>
      <w:proofErr w:type="gramEnd"/>
      <w:r w:rsidRPr="009143C1">
        <w:rPr>
          <w:rFonts w:ascii="Times New Roman" w:hAnsi="Times New Roman"/>
        </w:rPr>
        <w:t xml:space="preserve">. </w:t>
      </w:r>
      <w:proofErr w:type="gramStart"/>
      <w:r w:rsidRPr="009143C1">
        <w:rPr>
          <w:rFonts w:ascii="Times New Roman" w:hAnsi="Times New Roman"/>
        </w:rPr>
        <w:t>iş</w:t>
      </w:r>
      <w:proofErr w:type="gramEnd"/>
      <w:r w:rsidRPr="009143C1">
        <w:rPr>
          <w:rFonts w:ascii="Times New Roman" w:hAnsi="Times New Roman"/>
        </w:rPr>
        <w:t xml:space="preserve"> gün olan ……. Kısım Zorunlu Stajımı Firmanızda/Kurumunuzda yapmak istiyorum.</w:t>
      </w:r>
    </w:p>
    <w:p w14:paraId="58373BB8" w14:textId="77777777" w:rsidR="009143C1" w:rsidRPr="009143C1" w:rsidRDefault="009143C1" w:rsidP="009143C1">
      <w:pPr>
        <w:ind w:firstLine="708"/>
        <w:jc w:val="both"/>
        <w:rPr>
          <w:rFonts w:ascii="Times New Roman" w:hAnsi="Times New Roman"/>
        </w:rPr>
      </w:pPr>
      <w:r w:rsidRPr="009143C1">
        <w:rPr>
          <w:rFonts w:ascii="Times New Roman" w:hAnsi="Times New Roman"/>
        </w:rPr>
        <w:t xml:space="preserve">Başvurumun tarafınızdan uygun görülmesi halinde </w:t>
      </w:r>
      <w:proofErr w:type="spellStart"/>
      <w:r w:rsidRPr="009143C1">
        <w:rPr>
          <w:rFonts w:ascii="Times New Roman" w:hAnsi="Times New Roman"/>
        </w:rPr>
        <w:t>EK’teki</w:t>
      </w:r>
      <w:proofErr w:type="spellEnd"/>
      <w:r w:rsidRPr="009143C1">
        <w:rPr>
          <w:rFonts w:ascii="Times New Roman" w:hAnsi="Times New Roman"/>
        </w:rPr>
        <w:t xml:space="preserve"> FORM-2 “Staj Kabul Formunun doldurularak tarafıma verilmesini arz ederim. </w:t>
      </w:r>
    </w:p>
    <w:p w14:paraId="59FAE13A" w14:textId="77777777" w:rsidR="009143C1" w:rsidRPr="009143C1" w:rsidRDefault="009143C1" w:rsidP="009143C1">
      <w:pPr>
        <w:jc w:val="both"/>
        <w:rPr>
          <w:rFonts w:ascii="Times New Roman" w:hAnsi="Times New Roman"/>
        </w:rPr>
      </w:pPr>
      <w:r w:rsidRPr="009143C1">
        <w:rPr>
          <w:rFonts w:ascii="Times New Roman" w:hAnsi="Times New Roman"/>
        </w:rPr>
        <w:t>Saygılarımla.</w:t>
      </w:r>
    </w:p>
    <w:p w14:paraId="089F50AE" w14:textId="77777777" w:rsidR="009143C1" w:rsidRPr="009143C1" w:rsidRDefault="009143C1" w:rsidP="009143C1">
      <w:pPr>
        <w:jc w:val="right"/>
        <w:rPr>
          <w:rFonts w:ascii="Times New Roman" w:hAnsi="Times New Roman"/>
        </w:rPr>
      </w:pPr>
      <w:r w:rsidRPr="009143C1">
        <w:rPr>
          <w:rFonts w:ascii="Times New Roman" w:hAnsi="Times New Roman"/>
        </w:rPr>
        <w:tab/>
        <w:t>Öğrencinin</w:t>
      </w:r>
    </w:p>
    <w:p w14:paraId="62E6D82F" w14:textId="77777777" w:rsidR="009143C1" w:rsidRPr="009143C1" w:rsidRDefault="009143C1" w:rsidP="009143C1">
      <w:pPr>
        <w:jc w:val="right"/>
        <w:rPr>
          <w:rFonts w:ascii="Times New Roman" w:hAnsi="Times New Roman"/>
        </w:rPr>
      </w:pPr>
      <w:r w:rsidRPr="009143C1">
        <w:rPr>
          <w:rFonts w:ascii="Times New Roman" w:hAnsi="Times New Roman"/>
        </w:rPr>
        <w:t>Adı Soyadı</w:t>
      </w:r>
    </w:p>
    <w:p w14:paraId="4D006D06" w14:textId="77777777" w:rsidR="009143C1" w:rsidRPr="009143C1" w:rsidRDefault="009143C1" w:rsidP="009143C1">
      <w:pPr>
        <w:rPr>
          <w:rFonts w:ascii="Times New Roman" w:hAnsi="Times New Roman"/>
        </w:rPr>
      </w:pPr>
    </w:p>
    <w:p w14:paraId="246352E0" w14:textId="77777777" w:rsidR="009143C1" w:rsidRPr="009143C1" w:rsidRDefault="009143C1" w:rsidP="009143C1">
      <w:pPr>
        <w:jc w:val="right"/>
        <w:rPr>
          <w:rFonts w:ascii="Times New Roman" w:hAnsi="Times New Roman"/>
        </w:rPr>
      </w:pPr>
      <w:r w:rsidRPr="009143C1">
        <w:rPr>
          <w:rFonts w:ascii="Times New Roman" w:hAnsi="Times New Roman"/>
        </w:rPr>
        <w:t>İmzası</w:t>
      </w:r>
    </w:p>
    <w:p w14:paraId="116F3119" w14:textId="77777777" w:rsidR="009143C1" w:rsidRDefault="009143C1" w:rsidP="009143C1">
      <w:pPr>
        <w:rPr>
          <w:rFonts w:ascii="Times New Roman" w:hAnsi="Times New Roman"/>
        </w:rPr>
      </w:pPr>
    </w:p>
    <w:p w14:paraId="71BB37C3" w14:textId="77777777" w:rsidR="009143C1" w:rsidRPr="009143C1" w:rsidRDefault="009143C1" w:rsidP="009143C1">
      <w:pPr>
        <w:rPr>
          <w:rFonts w:ascii="Times New Roman" w:hAnsi="Times New Roman"/>
        </w:rPr>
      </w:pPr>
      <w:r w:rsidRPr="009143C1">
        <w:rPr>
          <w:rFonts w:ascii="Times New Roman" w:hAnsi="Times New Roman"/>
        </w:rPr>
        <w:t>Adres:</w:t>
      </w:r>
    </w:p>
    <w:p w14:paraId="36573012" w14:textId="77777777" w:rsidR="009143C1" w:rsidRPr="009143C1" w:rsidRDefault="009143C1" w:rsidP="009143C1">
      <w:pPr>
        <w:rPr>
          <w:rFonts w:ascii="Times New Roman" w:hAnsi="Times New Roman"/>
        </w:rPr>
      </w:pPr>
    </w:p>
    <w:p w14:paraId="49DC02AC" w14:textId="77777777" w:rsidR="009143C1" w:rsidRPr="009143C1" w:rsidRDefault="009143C1" w:rsidP="009143C1">
      <w:pPr>
        <w:rPr>
          <w:rFonts w:ascii="Times New Roman" w:hAnsi="Times New Roman"/>
        </w:rPr>
      </w:pPr>
      <w:r w:rsidRPr="009143C1">
        <w:rPr>
          <w:rFonts w:ascii="Times New Roman" w:hAnsi="Times New Roman"/>
        </w:rPr>
        <w:t>Telefon:</w:t>
      </w:r>
    </w:p>
    <w:p w14:paraId="185F5C0D" w14:textId="77777777" w:rsidR="00D95FE9" w:rsidRPr="009143C1" w:rsidRDefault="009143C1" w:rsidP="009143C1">
      <w:pPr>
        <w:rPr>
          <w:rFonts w:ascii="Times New Roman" w:hAnsi="Times New Roman"/>
        </w:rPr>
      </w:pPr>
      <w:r w:rsidRPr="009143C1">
        <w:rPr>
          <w:rFonts w:ascii="Times New Roman" w:hAnsi="Times New Roman"/>
        </w:rPr>
        <w:t>E-Posta:</w:t>
      </w:r>
    </w:p>
    <w:sectPr w:rsidR="00D95FE9" w:rsidRPr="009143C1" w:rsidSect="0039766E">
      <w:headerReference w:type="default" r:id="rId8"/>
      <w:pgSz w:w="11906" w:h="16838" w:code="9"/>
      <w:pgMar w:top="2495" w:right="1418" w:bottom="851" w:left="1418" w:header="0" w:footer="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2B6C9C" w14:textId="77777777" w:rsidR="00A503AC" w:rsidRDefault="00A503AC" w:rsidP="00AC0163">
      <w:pPr>
        <w:spacing w:after="0" w:line="240" w:lineRule="auto"/>
      </w:pPr>
      <w:r>
        <w:separator/>
      </w:r>
    </w:p>
  </w:endnote>
  <w:endnote w:type="continuationSeparator" w:id="0">
    <w:p w14:paraId="0F3A5493" w14:textId="77777777" w:rsidR="00A503AC" w:rsidRDefault="00A503AC" w:rsidP="00AC01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2D174D" w14:textId="77777777" w:rsidR="00A503AC" w:rsidRDefault="00A503AC" w:rsidP="00AC0163">
      <w:pPr>
        <w:spacing w:after="0" w:line="240" w:lineRule="auto"/>
      </w:pPr>
      <w:r>
        <w:separator/>
      </w:r>
    </w:p>
  </w:footnote>
  <w:footnote w:type="continuationSeparator" w:id="0">
    <w:p w14:paraId="6967F071" w14:textId="77777777" w:rsidR="00A503AC" w:rsidRDefault="00A503AC" w:rsidP="00AC01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AD98A8" w14:textId="77777777" w:rsidR="0039766E" w:rsidRPr="0039766E" w:rsidRDefault="0039766E" w:rsidP="0039766E">
    <w:pPr>
      <w:tabs>
        <w:tab w:val="center" w:pos="4536"/>
        <w:tab w:val="right" w:pos="9072"/>
      </w:tabs>
      <w:spacing w:after="0" w:line="240" w:lineRule="auto"/>
      <w:rPr>
        <w:rFonts w:ascii="Times New Roman" w:eastAsia="Times New Roman" w:hAnsi="Times New Roman"/>
        <w:sz w:val="24"/>
        <w:szCs w:val="24"/>
        <w:lang w:eastAsia="tr-TR"/>
      </w:rPr>
    </w:pPr>
  </w:p>
  <w:p w14:paraId="71C6453D" w14:textId="77777777" w:rsidR="0039766E" w:rsidRPr="0039766E" w:rsidRDefault="0039766E" w:rsidP="0039766E">
    <w:pPr>
      <w:tabs>
        <w:tab w:val="center" w:pos="4536"/>
        <w:tab w:val="right" w:pos="9072"/>
      </w:tabs>
      <w:spacing w:after="0" w:line="240" w:lineRule="auto"/>
      <w:rPr>
        <w:rFonts w:ascii="Times New Roman" w:eastAsia="Times New Roman" w:hAnsi="Times New Roman"/>
        <w:sz w:val="24"/>
        <w:szCs w:val="24"/>
        <w:lang w:eastAsia="tr-TR"/>
      </w:rPr>
    </w:pPr>
  </w:p>
  <w:tbl>
    <w:tblPr>
      <w:tblW w:w="9639" w:type="dxa"/>
      <w:jc w:val="center"/>
      <w:tblBorders>
        <w:bottom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610"/>
      <w:gridCol w:w="4184"/>
      <w:gridCol w:w="2845"/>
    </w:tblGrid>
    <w:tr w:rsidR="0039766E" w:rsidRPr="0039766E" w14:paraId="76DA8BDB" w14:textId="77777777" w:rsidTr="00DB1015">
      <w:trPr>
        <w:trHeight w:val="1610"/>
        <w:jc w:val="center"/>
      </w:trPr>
      <w:tc>
        <w:tcPr>
          <w:tcW w:w="2610" w:type="dxa"/>
          <w:vAlign w:val="center"/>
        </w:tcPr>
        <w:p w14:paraId="5E5B17B0" w14:textId="77777777" w:rsidR="0039766E" w:rsidRPr="0039766E" w:rsidRDefault="004B513C" w:rsidP="0039766E">
          <w:pPr>
            <w:spacing w:after="0" w:line="240" w:lineRule="auto"/>
            <w:rPr>
              <w:rFonts w:ascii="Times New Roman" w:eastAsia="Times New Roman" w:hAnsi="Times New Roman"/>
              <w:sz w:val="20"/>
              <w:szCs w:val="20"/>
              <w:lang w:eastAsia="tr-TR"/>
            </w:rPr>
          </w:pPr>
          <w:r>
            <w:rPr>
              <w:noProof/>
              <w:sz w:val="20"/>
              <w:szCs w:val="20"/>
              <w:lang w:val="en-CA" w:eastAsia="en-CA"/>
            </w:rPr>
            <w:drawing>
              <wp:inline distT="0" distB="0" distL="0" distR="0" wp14:anchorId="3313DD6E" wp14:editId="1C2290F1">
                <wp:extent cx="1657350" cy="904875"/>
                <wp:effectExtent l="0" t="0" r="0" b="9525"/>
                <wp:docPr id="1" name="Resim 1" descr="tekno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tekno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57350" cy="904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96" w:type="dxa"/>
          <w:vAlign w:val="center"/>
        </w:tcPr>
        <w:p w14:paraId="67A8B5BE" w14:textId="77777777" w:rsidR="0039766E" w:rsidRPr="001E24DC" w:rsidRDefault="0039766E" w:rsidP="001E24DC">
          <w:pPr>
            <w:autoSpaceDE w:val="0"/>
            <w:autoSpaceDN w:val="0"/>
            <w:adjustRightInd w:val="0"/>
            <w:spacing w:after="0"/>
            <w:jc w:val="center"/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</w:pPr>
          <w:r w:rsidRPr="001E24DC"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  <w:t>T.C.</w:t>
          </w:r>
        </w:p>
        <w:p w14:paraId="4E512F10" w14:textId="77777777" w:rsidR="0039766E" w:rsidRPr="001E24DC" w:rsidRDefault="0039766E" w:rsidP="001E24DC">
          <w:pPr>
            <w:autoSpaceDE w:val="0"/>
            <w:autoSpaceDN w:val="0"/>
            <w:adjustRightInd w:val="0"/>
            <w:spacing w:after="0"/>
            <w:jc w:val="center"/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</w:pPr>
          <w:r w:rsidRPr="001E24DC"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  <w:t>SELÇUK ÜNİVERSİTESİ</w:t>
          </w:r>
        </w:p>
        <w:p w14:paraId="1B874804" w14:textId="77777777" w:rsidR="0039766E" w:rsidRPr="001E24DC" w:rsidRDefault="0039766E" w:rsidP="001E24DC">
          <w:pPr>
            <w:autoSpaceDE w:val="0"/>
            <w:autoSpaceDN w:val="0"/>
            <w:adjustRightInd w:val="0"/>
            <w:spacing w:after="0"/>
            <w:jc w:val="center"/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</w:pPr>
          <w:r w:rsidRPr="001E24DC"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  <w:t>TEKNOLOJİ FAKÜLTESİ</w:t>
          </w:r>
        </w:p>
        <w:p w14:paraId="2FE274B5" w14:textId="1CED9110" w:rsidR="0039766E" w:rsidRPr="0039766E" w:rsidRDefault="00DB1015" w:rsidP="001E24DC">
          <w:pPr>
            <w:autoSpaceDE w:val="0"/>
            <w:autoSpaceDN w:val="0"/>
            <w:adjustRightInd w:val="0"/>
            <w:spacing w:after="0"/>
            <w:jc w:val="center"/>
            <w:rPr>
              <w:rFonts w:ascii="Times New Roman" w:eastAsia="Times New Roman" w:hAnsi="Times New Roman"/>
              <w:color w:val="000000"/>
              <w:szCs w:val="24"/>
              <w:lang w:eastAsia="tr-TR"/>
            </w:rPr>
          </w:pPr>
          <w:r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  <w:t>MEKATRONİK</w:t>
          </w:r>
          <w:r w:rsidR="0039766E" w:rsidRPr="001E24DC"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  <w:t xml:space="preserve"> MÜHENDİSLİĞİ BÖLÜMÜ</w:t>
          </w:r>
        </w:p>
      </w:tc>
      <w:tc>
        <w:tcPr>
          <w:tcW w:w="2833" w:type="dxa"/>
          <w:vAlign w:val="center"/>
        </w:tcPr>
        <w:tbl>
          <w:tblPr>
            <w:tblW w:w="2835" w:type="dxa"/>
            <w:tbl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blBorders>
            <w:tblLook w:val="04A0" w:firstRow="1" w:lastRow="0" w:firstColumn="1" w:lastColumn="0" w:noHBand="0" w:noVBand="1"/>
          </w:tblPr>
          <w:tblGrid>
            <w:gridCol w:w="1391"/>
            <w:gridCol w:w="1444"/>
          </w:tblGrid>
          <w:tr w:rsidR="001D005A" w:rsidRPr="000447F5" w14:paraId="37B4D412" w14:textId="77777777" w:rsidTr="00DB1015">
            <w:trPr>
              <w:trHeight w:val="283"/>
            </w:trPr>
            <w:tc>
              <w:tcPr>
                <w:tcW w:w="2835" w:type="dxa"/>
                <w:gridSpan w:val="2"/>
                <w:shd w:val="clear" w:color="auto" w:fill="auto"/>
                <w:vAlign w:val="center"/>
              </w:tcPr>
              <w:p w14:paraId="1DA40086" w14:textId="77777777" w:rsidR="001D005A" w:rsidRPr="000447F5" w:rsidRDefault="00725AA1" w:rsidP="000447F5">
                <w:pPr>
                  <w:spacing w:after="0" w:line="240" w:lineRule="auto"/>
                  <w:jc w:val="center"/>
                  <w:rPr>
                    <w:rFonts w:ascii="Times New Roman" w:eastAsia="Times New Roman" w:hAnsi="Times New Roman"/>
                    <w:b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hAnsi="Times New Roman"/>
                    <w:b/>
                    <w:bCs/>
                    <w:sz w:val="16"/>
                    <w:szCs w:val="16"/>
                  </w:rPr>
                  <w:t>FORM-</w:t>
                </w:r>
                <w:r w:rsidR="001D005A" w:rsidRPr="000447F5">
                  <w:rPr>
                    <w:rFonts w:ascii="Times New Roman" w:hAnsi="Times New Roman"/>
                    <w:b/>
                    <w:bCs/>
                    <w:sz w:val="16"/>
                    <w:szCs w:val="16"/>
                  </w:rPr>
                  <w:t>1</w:t>
                </w:r>
              </w:p>
            </w:tc>
          </w:tr>
          <w:tr w:rsidR="0039766E" w:rsidRPr="000447F5" w14:paraId="0E7234A0" w14:textId="77777777" w:rsidTr="00DB1015">
            <w:trPr>
              <w:trHeight w:val="283"/>
            </w:trPr>
            <w:tc>
              <w:tcPr>
                <w:tcW w:w="1391" w:type="dxa"/>
                <w:shd w:val="clear" w:color="auto" w:fill="auto"/>
                <w:vAlign w:val="center"/>
              </w:tcPr>
              <w:p w14:paraId="2F3883A4" w14:textId="77777777" w:rsidR="0039766E" w:rsidRPr="000447F5" w:rsidRDefault="0039766E" w:rsidP="000447F5">
                <w:pPr>
                  <w:spacing w:after="0" w:line="240" w:lineRule="auto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Doküman No</w:t>
                </w:r>
              </w:p>
            </w:tc>
            <w:tc>
              <w:tcPr>
                <w:tcW w:w="1444" w:type="dxa"/>
                <w:shd w:val="clear" w:color="auto" w:fill="auto"/>
                <w:vAlign w:val="center"/>
              </w:tcPr>
              <w:p w14:paraId="261F00E6" w14:textId="605589A7" w:rsidR="0039766E" w:rsidRPr="000447F5" w:rsidRDefault="00897BAC" w:rsidP="000447F5">
                <w:pPr>
                  <w:spacing w:after="0" w:line="240" w:lineRule="auto"/>
                  <w:jc w:val="center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TF-</w:t>
                </w:r>
                <w:r w:rsidR="00DB101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MKM</w:t>
                </w:r>
                <w:r w:rsidR="0039766E"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-SF-01</w:t>
                </w:r>
              </w:p>
            </w:tc>
          </w:tr>
          <w:tr w:rsidR="0039766E" w:rsidRPr="000447F5" w14:paraId="4DC66CB6" w14:textId="77777777" w:rsidTr="00DB1015">
            <w:trPr>
              <w:trHeight w:val="283"/>
            </w:trPr>
            <w:tc>
              <w:tcPr>
                <w:tcW w:w="1391" w:type="dxa"/>
                <w:shd w:val="clear" w:color="auto" w:fill="auto"/>
                <w:vAlign w:val="center"/>
              </w:tcPr>
              <w:p w14:paraId="4E599306" w14:textId="77777777" w:rsidR="0039766E" w:rsidRPr="000447F5" w:rsidRDefault="0039766E" w:rsidP="000447F5">
                <w:pPr>
                  <w:spacing w:after="0" w:line="240" w:lineRule="auto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Revizyon Tarihi</w:t>
                </w:r>
              </w:p>
            </w:tc>
            <w:tc>
              <w:tcPr>
                <w:tcW w:w="1444" w:type="dxa"/>
                <w:shd w:val="clear" w:color="auto" w:fill="auto"/>
                <w:vAlign w:val="center"/>
              </w:tcPr>
              <w:p w14:paraId="5D6A3029" w14:textId="7A0F4401" w:rsidR="0039766E" w:rsidRPr="000447F5" w:rsidRDefault="00DB1015" w:rsidP="000447F5">
                <w:pPr>
                  <w:spacing w:after="0" w:line="240" w:lineRule="auto"/>
                  <w:jc w:val="center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>
                  <w:rPr>
                    <w:rFonts w:ascii="Times New Roman" w:hAnsi="Times New Roman"/>
                    <w:sz w:val="16"/>
                    <w:szCs w:val="16"/>
                  </w:rPr>
                  <w:t>28.01.2022</w:t>
                </w:r>
              </w:p>
            </w:tc>
          </w:tr>
          <w:tr w:rsidR="0039766E" w:rsidRPr="000447F5" w14:paraId="1D77CFCD" w14:textId="77777777" w:rsidTr="00DB1015">
            <w:trPr>
              <w:trHeight w:val="283"/>
            </w:trPr>
            <w:tc>
              <w:tcPr>
                <w:tcW w:w="1391" w:type="dxa"/>
                <w:shd w:val="clear" w:color="auto" w:fill="auto"/>
                <w:vAlign w:val="center"/>
              </w:tcPr>
              <w:p w14:paraId="50455776" w14:textId="77777777" w:rsidR="0039766E" w:rsidRPr="000447F5" w:rsidRDefault="0039766E" w:rsidP="000447F5">
                <w:pPr>
                  <w:spacing w:after="0" w:line="240" w:lineRule="auto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Revizyon No</w:t>
                </w:r>
              </w:p>
            </w:tc>
            <w:tc>
              <w:tcPr>
                <w:tcW w:w="1444" w:type="dxa"/>
                <w:shd w:val="clear" w:color="auto" w:fill="auto"/>
                <w:vAlign w:val="center"/>
              </w:tcPr>
              <w:p w14:paraId="0F391F70" w14:textId="3930F039" w:rsidR="0039766E" w:rsidRPr="000447F5" w:rsidRDefault="00FF630F" w:rsidP="000447F5">
                <w:pPr>
                  <w:spacing w:after="0" w:line="240" w:lineRule="auto"/>
                  <w:jc w:val="center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0</w:t>
                </w:r>
                <w:r w:rsidR="00DB101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1</w:t>
                </w:r>
              </w:p>
            </w:tc>
          </w:tr>
          <w:tr w:rsidR="0039766E" w:rsidRPr="000447F5" w14:paraId="5AA8546F" w14:textId="77777777" w:rsidTr="00DB1015">
            <w:trPr>
              <w:trHeight w:val="283"/>
            </w:trPr>
            <w:tc>
              <w:tcPr>
                <w:tcW w:w="1391" w:type="dxa"/>
                <w:shd w:val="clear" w:color="auto" w:fill="auto"/>
                <w:vAlign w:val="center"/>
              </w:tcPr>
              <w:p w14:paraId="186BA339" w14:textId="77777777" w:rsidR="0039766E" w:rsidRPr="000447F5" w:rsidRDefault="0039766E" w:rsidP="000447F5">
                <w:pPr>
                  <w:spacing w:after="0" w:line="240" w:lineRule="auto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Sayfa No</w:t>
                </w:r>
              </w:p>
            </w:tc>
            <w:tc>
              <w:tcPr>
                <w:tcW w:w="1444" w:type="dxa"/>
                <w:shd w:val="clear" w:color="auto" w:fill="auto"/>
                <w:vAlign w:val="center"/>
              </w:tcPr>
              <w:p w14:paraId="74617A93" w14:textId="77777777" w:rsidR="0039766E" w:rsidRPr="000447F5" w:rsidRDefault="0039766E" w:rsidP="000447F5">
                <w:pPr>
                  <w:spacing w:after="0" w:line="240" w:lineRule="auto"/>
                  <w:jc w:val="center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fldChar w:fldCharType="begin"/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instrText xml:space="preserve"> PAGE </w:instrText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fldChar w:fldCharType="separate"/>
                </w:r>
                <w:r w:rsidR="009143C1">
                  <w:rPr>
                    <w:rFonts w:ascii="Times New Roman" w:eastAsia="Times New Roman" w:hAnsi="Times New Roman"/>
                    <w:noProof/>
                    <w:sz w:val="16"/>
                    <w:szCs w:val="16"/>
                    <w:lang w:eastAsia="tr-TR"/>
                  </w:rPr>
                  <w:t>1</w:t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fldChar w:fldCharType="end"/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 xml:space="preserve"> / </w:t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fldChar w:fldCharType="begin"/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instrText xml:space="preserve"> NUMPAGES  </w:instrText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fldChar w:fldCharType="separate"/>
                </w:r>
                <w:r w:rsidR="009143C1">
                  <w:rPr>
                    <w:rFonts w:ascii="Times New Roman" w:eastAsia="Times New Roman" w:hAnsi="Times New Roman"/>
                    <w:noProof/>
                    <w:sz w:val="16"/>
                    <w:szCs w:val="16"/>
                    <w:lang w:eastAsia="tr-TR"/>
                  </w:rPr>
                  <w:t>1</w:t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fldChar w:fldCharType="end"/>
                </w:r>
              </w:p>
            </w:tc>
          </w:tr>
        </w:tbl>
        <w:p w14:paraId="06BC0A0F" w14:textId="77777777" w:rsidR="0039766E" w:rsidRPr="0039766E" w:rsidRDefault="0039766E" w:rsidP="0039766E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ascii="Times New Roman" w:eastAsia="Times New Roman" w:hAnsi="Times New Roman"/>
              <w:color w:val="000000"/>
              <w:sz w:val="24"/>
              <w:szCs w:val="24"/>
              <w:lang w:eastAsia="tr-TR"/>
            </w:rPr>
          </w:pPr>
        </w:p>
      </w:tc>
    </w:tr>
  </w:tbl>
  <w:p w14:paraId="3934496B" w14:textId="77777777" w:rsidR="00E853F6" w:rsidRPr="0039766E" w:rsidRDefault="00E853F6">
    <w:pPr>
      <w:pStyle w:val="stBilgi"/>
      <w:rPr>
        <w:rFonts w:ascii="Times New Roman" w:hAnsi="Times New Roman"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95BE4"/>
    <w:multiLevelType w:val="hybridMultilevel"/>
    <w:tmpl w:val="41BEA0D4"/>
    <w:lvl w:ilvl="0" w:tplc="2946AA14">
      <w:start w:val="1"/>
      <w:numFmt w:val="upperLetter"/>
      <w:lvlText w:val="%1)"/>
      <w:lvlJc w:val="left"/>
      <w:pPr>
        <w:ind w:left="720" w:hanging="360"/>
      </w:pPr>
      <w:rPr>
        <w:rFonts w:ascii="Calibri" w:hAnsi="Calibri" w:cs="Times New Roman" w:hint="default"/>
        <w:b/>
        <w:color w:val="00000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631A61"/>
    <w:multiLevelType w:val="hybridMultilevel"/>
    <w:tmpl w:val="78C827C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A54308"/>
    <w:multiLevelType w:val="hybridMultilevel"/>
    <w:tmpl w:val="DD7CA022"/>
    <w:lvl w:ilvl="0" w:tplc="58B8FA2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NbCwMDU0NLcwsjBR0lEKTi0uzszPAykwrAUApwMsGywAAAA="/>
  </w:docVars>
  <w:rsids>
    <w:rsidRoot w:val="00AC0163"/>
    <w:rsid w:val="0000061A"/>
    <w:rsid w:val="00001EA1"/>
    <w:rsid w:val="00020FE8"/>
    <w:rsid w:val="0002171A"/>
    <w:rsid w:val="000447F5"/>
    <w:rsid w:val="000536F4"/>
    <w:rsid w:val="000661CD"/>
    <w:rsid w:val="000668CF"/>
    <w:rsid w:val="00092FF8"/>
    <w:rsid w:val="000A267B"/>
    <w:rsid w:val="000D7AC7"/>
    <w:rsid w:val="000E1577"/>
    <w:rsid w:val="000F5799"/>
    <w:rsid w:val="00127D8A"/>
    <w:rsid w:val="00147CA7"/>
    <w:rsid w:val="00172EC3"/>
    <w:rsid w:val="00177B4C"/>
    <w:rsid w:val="001A527C"/>
    <w:rsid w:val="001A538E"/>
    <w:rsid w:val="001C0EFB"/>
    <w:rsid w:val="001D005A"/>
    <w:rsid w:val="001E24DC"/>
    <w:rsid w:val="001E62B2"/>
    <w:rsid w:val="001F2FF7"/>
    <w:rsid w:val="00200122"/>
    <w:rsid w:val="0022347D"/>
    <w:rsid w:val="0022519A"/>
    <w:rsid w:val="00255F31"/>
    <w:rsid w:val="00274A25"/>
    <w:rsid w:val="002C1B4E"/>
    <w:rsid w:val="00302A22"/>
    <w:rsid w:val="0032301F"/>
    <w:rsid w:val="003671B0"/>
    <w:rsid w:val="00376918"/>
    <w:rsid w:val="003834EF"/>
    <w:rsid w:val="003907DE"/>
    <w:rsid w:val="0039125F"/>
    <w:rsid w:val="0039766E"/>
    <w:rsid w:val="003D4421"/>
    <w:rsid w:val="003D75EF"/>
    <w:rsid w:val="003F3652"/>
    <w:rsid w:val="00411699"/>
    <w:rsid w:val="00426B4A"/>
    <w:rsid w:val="004448F0"/>
    <w:rsid w:val="00486F53"/>
    <w:rsid w:val="00494C27"/>
    <w:rsid w:val="004A731F"/>
    <w:rsid w:val="004B0899"/>
    <w:rsid w:val="004B513C"/>
    <w:rsid w:val="004C0702"/>
    <w:rsid w:val="004C1B74"/>
    <w:rsid w:val="004D452E"/>
    <w:rsid w:val="004E6115"/>
    <w:rsid w:val="004F1516"/>
    <w:rsid w:val="00502F1E"/>
    <w:rsid w:val="00552765"/>
    <w:rsid w:val="00553233"/>
    <w:rsid w:val="005558C6"/>
    <w:rsid w:val="005601A1"/>
    <w:rsid w:val="005841A0"/>
    <w:rsid w:val="005856F5"/>
    <w:rsid w:val="005C41A8"/>
    <w:rsid w:val="005E1BC8"/>
    <w:rsid w:val="00610288"/>
    <w:rsid w:val="0061785B"/>
    <w:rsid w:val="006279FD"/>
    <w:rsid w:val="00633504"/>
    <w:rsid w:val="00634468"/>
    <w:rsid w:val="00637CCE"/>
    <w:rsid w:val="00640E1D"/>
    <w:rsid w:val="00683490"/>
    <w:rsid w:val="00687739"/>
    <w:rsid w:val="006A29E5"/>
    <w:rsid w:val="0072588A"/>
    <w:rsid w:val="00725AA1"/>
    <w:rsid w:val="007740CD"/>
    <w:rsid w:val="00782F2F"/>
    <w:rsid w:val="007832D9"/>
    <w:rsid w:val="00785238"/>
    <w:rsid w:val="00795273"/>
    <w:rsid w:val="007A0700"/>
    <w:rsid w:val="007A6590"/>
    <w:rsid w:val="007B42F5"/>
    <w:rsid w:val="007C054E"/>
    <w:rsid w:val="007E0A7A"/>
    <w:rsid w:val="007F077E"/>
    <w:rsid w:val="007F4A8C"/>
    <w:rsid w:val="00812922"/>
    <w:rsid w:val="00835335"/>
    <w:rsid w:val="00857892"/>
    <w:rsid w:val="00866FA5"/>
    <w:rsid w:val="00883031"/>
    <w:rsid w:val="00897BAC"/>
    <w:rsid w:val="008B76A2"/>
    <w:rsid w:val="008E2C5E"/>
    <w:rsid w:val="008E6EB8"/>
    <w:rsid w:val="009143C1"/>
    <w:rsid w:val="0093306C"/>
    <w:rsid w:val="00950207"/>
    <w:rsid w:val="009904CC"/>
    <w:rsid w:val="00993D3D"/>
    <w:rsid w:val="009A6885"/>
    <w:rsid w:val="009C2DE7"/>
    <w:rsid w:val="009F78DB"/>
    <w:rsid w:val="00A017B6"/>
    <w:rsid w:val="00A17DC0"/>
    <w:rsid w:val="00A220EB"/>
    <w:rsid w:val="00A225D3"/>
    <w:rsid w:val="00A24DEA"/>
    <w:rsid w:val="00A42431"/>
    <w:rsid w:val="00A503AC"/>
    <w:rsid w:val="00A63736"/>
    <w:rsid w:val="00A64FD7"/>
    <w:rsid w:val="00A66A8B"/>
    <w:rsid w:val="00A75A47"/>
    <w:rsid w:val="00A7712D"/>
    <w:rsid w:val="00AC0163"/>
    <w:rsid w:val="00AC4535"/>
    <w:rsid w:val="00AD01BD"/>
    <w:rsid w:val="00AD76A0"/>
    <w:rsid w:val="00AE001F"/>
    <w:rsid w:val="00B03A45"/>
    <w:rsid w:val="00B16623"/>
    <w:rsid w:val="00B47DD0"/>
    <w:rsid w:val="00B7346D"/>
    <w:rsid w:val="00B75270"/>
    <w:rsid w:val="00B93E53"/>
    <w:rsid w:val="00BA1C89"/>
    <w:rsid w:val="00BC2F4B"/>
    <w:rsid w:val="00BC361C"/>
    <w:rsid w:val="00BD526B"/>
    <w:rsid w:val="00BF27A1"/>
    <w:rsid w:val="00C04F23"/>
    <w:rsid w:val="00C10BE3"/>
    <w:rsid w:val="00C22998"/>
    <w:rsid w:val="00C245A3"/>
    <w:rsid w:val="00C41FE1"/>
    <w:rsid w:val="00C51FC3"/>
    <w:rsid w:val="00CA06A7"/>
    <w:rsid w:val="00CB17F1"/>
    <w:rsid w:val="00CB7652"/>
    <w:rsid w:val="00CC40A7"/>
    <w:rsid w:val="00CC7FC4"/>
    <w:rsid w:val="00CD1E08"/>
    <w:rsid w:val="00D31920"/>
    <w:rsid w:val="00D62DDE"/>
    <w:rsid w:val="00D8075D"/>
    <w:rsid w:val="00D95FE9"/>
    <w:rsid w:val="00DA7317"/>
    <w:rsid w:val="00DB1015"/>
    <w:rsid w:val="00DB7B75"/>
    <w:rsid w:val="00DF3989"/>
    <w:rsid w:val="00DF6C32"/>
    <w:rsid w:val="00E6472A"/>
    <w:rsid w:val="00E774D9"/>
    <w:rsid w:val="00E853F6"/>
    <w:rsid w:val="00E87AD4"/>
    <w:rsid w:val="00E92FB9"/>
    <w:rsid w:val="00E9387C"/>
    <w:rsid w:val="00EA0128"/>
    <w:rsid w:val="00EC7B7D"/>
    <w:rsid w:val="00EF144F"/>
    <w:rsid w:val="00F17F7C"/>
    <w:rsid w:val="00F439DC"/>
    <w:rsid w:val="00F43E95"/>
    <w:rsid w:val="00F44B99"/>
    <w:rsid w:val="00F62677"/>
    <w:rsid w:val="00F66F5A"/>
    <w:rsid w:val="00F82BF5"/>
    <w:rsid w:val="00F93464"/>
    <w:rsid w:val="00FF6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7510F0F"/>
  <w15:docId w15:val="{BCC6848D-9624-491B-998B-53398570E9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45A3"/>
    <w:pPr>
      <w:spacing w:after="200" w:line="276" w:lineRule="auto"/>
    </w:pPr>
    <w:rPr>
      <w:sz w:val="22"/>
      <w:szCs w:val="22"/>
      <w:lang w:val="tr-TR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C01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C0163"/>
  </w:style>
  <w:style w:type="paragraph" w:styleId="AltBilgi">
    <w:name w:val="footer"/>
    <w:basedOn w:val="Normal"/>
    <w:link w:val="AltBilgiChar"/>
    <w:uiPriority w:val="99"/>
    <w:unhideWhenUsed/>
    <w:rsid w:val="00AC01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C0163"/>
  </w:style>
  <w:style w:type="paragraph" w:customStyle="1" w:styleId="Default">
    <w:name w:val="Default"/>
    <w:rsid w:val="00AC016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tr-TR" w:eastAsia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9904CC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uiPriority w:val="99"/>
    <w:semiHidden/>
    <w:rsid w:val="009904CC"/>
    <w:rPr>
      <w:rFonts w:ascii="Tahoma" w:hAnsi="Tahoma" w:cs="Tahoma"/>
      <w:sz w:val="16"/>
      <w:szCs w:val="16"/>
    </w:rPr>
  </w:style>
  <w:style w:type="paragraph" w:customStyle="1" w:styleId="Normal1">
    <w:name w:val="Normal+1"/>
    <w:basedOn w:val="Default"/>
    <w:next w:val="Default"/>
    <w:uiPriority w:val="99"/>
    <w:rsid w:val="000A267B"/>
    <w:rPr>
      <w:rFonts w:ascii="Times New Roman" w:hAnsi="Times New Roman" w:cs="Times New Roman"/>
      <w:color w:val="auto"/>
    </w:rPr>
  </w:style>
  <w:style w:type="table" w:styleId="TabloKlavuzu">
    <w:name w:val="Table Grid"/>
    <w:basedOn w:val="NormalTablo"/>
    <w:uiPriority w:val="59"/>
    <w:rsid w:val="000A267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eParagraf">
    <w:name w:val="List Paragraph"/>
    <w:basedOn w:val="Normal"/>
    <w:uiPriority w:val="34"/>
    <w:qFormat/>
    <w:rsid w:val="000A267B"/>
    <w:pPr>
      <w:ind w:left="720"/>
      <w:contextualSpacing/>
    </w:pPr>
  </w:style>
  <w:style w:type="table" w:styleId="TabloWeb2">
    <w:name w:val="Table Web 2"/>
    <w:basedOn w:val="NormalTablo"/>
    <w:uiPriority w:val="99"/>
    <w:rsid w:val="004F1516"/>
    <w:rPr>
      <w:sz w:val="22"/>
      <w:szCs w:val="22"/>
      <w:lang w:val="tr-TR" w:eastAsia="en-US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5224B5-D3ED-40E8-BC62-A49D6EF312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9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slan Karadeniz</dc:creator>
  <cp:lastModifiedBy>Ziya Ozcelik</cp:lastModifiedBy>
  <cp:revision>3</cp:revision>
  <cp:lastPrinted>2016-04-19T11:33:00Z</cp:lastPrinted>
  <dcterms:created xsi:type="dcterms:W3CDTF">2022-01-28T12:25:00Z</dcterms:created>
  <dcterms:modified xsi:type="dcterms:W3CDTF">2022-01-28T12:34:00Z</dcterms:modified>
</cp:coreProperties>
</file>